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B38A9" w:rsidRDefault="00BB6511">
      <w:pPr>
        <w:spacing w:before="240" w:after="200"/>
      </w:pPr>
      <w:r>
        <w:t>Cryolipolysis.Article.Renovo MD.KA</w:t>
      </w:r>
    </w:p>
    <w:p w14:paraId="00000002" w14:textId="77777777" w:rsidR="004B38A9" w:rsidRDefault="00BB6511">
      <w:pPr>
        <w:spacing w:before="240" w:after="200"/>
      </w:pPr>
      <w:r>
        <w:t>/Cryolipolysis</w:t>
      </w:r>
    </w:p>
    <w:p w14:paraId="00000003" w14:textId="77777777" w:rsidR="004B38A9" w:rsidRDefault="00BB6511">
      <w:pPr>
        <w:spacing w:before="240" w:after="200"/>
      </w:pPr>
      <w:r>
        <w:t>KW Cryolipolysis</w:t>
      </w:r>
    </w:p>
    <w:p w14:paraId="00000004" w14:textId="77777777" w:rsidR="004B38A9" w:rsidRDefault="00BB6511">
      <w:pPr>
        <w:spacing w:before="240" w:after="200"/>
      </w:pPr>
      <w:r>
        <w:t>Meta: Cryolipolysis is the revolutionary technology behind the most popular non-invasive fat reduction available. Learn more about the science of CoolSculpting.</w:t>
      </w:r>
    </w:p>
    <w:p w14:paraId="00000005" w14:textId="77777777" w:rsidR="004B38A9" w:rsidRDefault="00BB6511">
      <w:pPr>
        <w:spacing w:before="240" w:after="200"/>
      </w:pPr>
      <w:r>
        <w:t>Cryolipolysis | The Science Behind CoolSculpting</w:t>
      </w:r>
    </w:p>
    <w:p w14:paraId="00000006" w14:textId="77777777" w:rsidR="004B38A9" w:rsidRDefault="00BB6511">
      <w:pPr>
        <w:spacing w:before="240" w:after="200"/>
      </w:pPr>
      <w:r>
        <w:t>Cryolipolysis is the revolutionary science beh</w:t>
      </w:r>
      <w:r>
        <w:t>ind the popular treatment CoolSculpting. This fat-freezing procedure reduces stubborn bulges by exposing them to a calibrated controlled cooling. The convenient 35-minute treatment is virtually painless, requires no surgery, and little to no downtime or re</w:t>
      </w:r>
      <w:r>
        <w:t>covery</w:t>
      </w:r>
      <w:r>
        <w:t xml:space="preserve">. Patients can resume their regular daily routines directly after their procedure. </w:t>
      </w:r>
    </w:p>
    <w:p w14:paraId="00000007" w14:textId="77777777" w:rsidR="004B38A9" w:rsidRDefault="00BB6511">
      <w:pPr>
        <w:spacing w:before="240" w:after="200"/>
      </w:pPr>
      <w:r>
        <w:t>Read on to learn more about Cryolipolysis and discover if CoolSculpting is the fat reduction method for your body.</w:t>
      </w:r>
    </w:p>
    <w:p w14:paraId="00000008" w14:textId="77777777" w:rsidR="004B38A9" w:rsidRDefault="00BB6511">
      <w:pPr>
        <w:spacing w:before="240" w:after="200"/>
      </w:pPr>
      <w:r>
        <w:t>The Discovery of Cryolipolysis</w:t>
      </w:r>
    </w:p>
    <w:p w14:paraId="00000009" w14:textId="77777777" w:rsidR="004B38A9" w:rsidRDefault="00BB6511">
      <w:pPr>
        <w:spacing w:before="240" w:after="200"/>
      </w:pPr>
      <w:r>
        <w:t>When you break do</w:t>
      </w:r>
      <w:r>
        <w:t>wn the word, Cryolipolysis essentially means cold-induced death of fat cells. Two Harvard scientists developed this technology. They observed that children who sucked on popsicles developed dimples caused by fat reduction in their cheeks. This reduction in</w:t>
      </w:r>
      <w:r>
        <w:t xml:space="preserve"> cheek fat was due to the repeated exposure to the extreme cold temperatures of the popsicle. It was also observed that the popsicles freeze the fat cells in the cheeks but do not freeze or damage the skin cells or surrounding tissue in the mouth.</w:t>
      </w:r>
    </w:p>
    <w:p w14:paraId="0000000A" w14:textId="3C7DE669" w:rsidR="004B38A9" w:rsidRDefault="00BB6511">
      <w:pPr>
        <w:spacing w:before="240" w:after="200"/>
      </w:pPr>
      <w:r>
        <w:t>Fat is m</w:t>
      </w:r>
      <w:r>
        <w:t xml:space="preserve">ore vulnerable to cold temperatures than water. Since skin cells consist primarily of water, they can resist colder temperatures. The observations helped the scientists develop the </w:t>
      </w:r>
      <w:r w:rsidRPr="00BB6511">
        <w:t>technology of the CoolSculpting machine.</w:t>
      </w:r>
      <w:r>
        <w:t xml:space="preserve"> This fat-freezing treatment reduce</w:t>
      </w:r>
      <w:r>
        <w:t>s fat cells but does no damage to the skin or surrounding tissue.</w:t>
      </w:r>
    </w:p>
    <w:p w14:paraId="44FD2BC7" w14:textId="60A17F7B" w:rsidR="00BB6511" w:rsidRPr="00BB6511" w:rsidRDefault="00BB6511" w:rsidP="00BB6511">
      <w:pPr>
        <w:spacing w:before="240" w:after="200"/>
        <w:jc w:val="right"/>
        <w:rPr>
          <w:u w:val="single"/>
        </w:rPr>
      </w:pPr>
      <w:r w:rsidRPr="00BB6511">
        <w:rPr>
          <w:u w:val="single"/>
        </w:rPr>
        <w:t>Related article: CoolSculpting cost &gt;&gt;</w:t>
      </w:r>
    </w:p>
    <w:p w14:paraId="0000000B" w14:textId="77777777" w:rsidR="004B38A9" w:rsidRDefault="00BB6511">
      <w:pPr>
        <w:spacing w:before="240" w:after="200"/>
      </w:pPr>
      <w:r>
        <w:t>The CoolSculpting Experience</w:t>
      </w:r>
    </w:p>
    <w:p w14:paraId="3D428891" w14:textId="054F57D2" w:rsidR="00BB6511" w:rsidRDefault="00BB6511">
      <w:pPr>
        <w:spacing w:before="240" w:after="200"/>
      </w:pPr>
      <w:r>
        <w:t>During a CoolSculpting treatment, a proprietary applicator is placed over a</w:t>
      </w:r>
      <w:r>
        <w:t xml:space="preserve"> bulge of fat. The machine is turned on, causing the applicator to secure itself to </w:t>
      </w:r>
      <w:r>
        <w:t xml:space="preserve">the bulge using a gentle vacuum mechanism. It suctions the bulge into the applicator, drawing the fat cells towards the skin’s surface to expose them to </w:t>
      </w:r>
      <w:r>
        <w:t xml:space="preserve">extreme cooling. </w:t>
      </w:r>
    </w:p>
    <w:p w14:paraId="0000000C" w14:textId="32ECBE8B" w:rsidR="004B38A9" w:rsidRDefault="00BB6511">
      <w:pPr>
        <w:spacing w:before="240" w:after="200"/>
      </w:pPr>
      <w:r>
        <w:t>The temperature is precise</w:t>
      </w:r>
      <w:r>
        <w:t>ly calibrated to freeze fat cells but not cold enough</w:t>
      </w:r>
      <w:r>
        <w:t xml:space="preserve"> to damage the skin. The CoolSculpting machine comes with safety features that gauge the temperature to </w:t>
      </w:r>
      <w:r>
        <w:lastRenderedPageBreak/>
        <w:t>ensure patient safety the entire time during treatment. The applicator typically remains on the bulge for 35-minutes, depending on the treatment area.</w:t>
      </w:r>
    </w:p>
    <w:p w14:paraId="0000000D" w14:textId="77777777" w:rsidR="004B38A9" w:rsidRDefault="00BB6511">
      <w:pPr>
        <w:spacing w:before="240" w:after="200"/>
        <w:jc w:val="right"/>
        <w:rPr>
          <w:u w:val="single"/>
        </w:rPr>
      </w:pPr>
      <w:r>
        <w:rPr>
          <w:u w:val="single"/>
        </w:rPr>
        <w:t>L</w:t>
      </w:r>
      <w:r>
        <w:rPr>
          <w:u w:val="single"/>
        </w:rPr>
        <w:t>earn more about CoolSculpting &gt;&gt;</w:t>
      </w:r>
    </w:p>
    <w:p w14:paraId="0000000E" w14:textId="77777777" w:rsidR="004B38A9" w:rsidRDefault="00BB6511">
      <w:pPr>
        <w:spacing w:before="240" w:after="200"/>
      </w:pPr>
      <w:r>
        <w:t>How Cryolipolysis Reduces Fat Cells</w:t>
      </w:r>
    </w:p>
    <w:p w14:paraId="0000000F" w14:textId="2EA474AA" w:rsidR="004B38A9" w:rsidRDefault="00BB6511">
      <w:pPr>
        <w:spacing w:before="240" w:after="200"/>
      </w:pPr>
      <w:r>
        <w:t>Exposing fat cells to extreme cooling causes the cell to chill and harden. When this occurs, the cell’s membrane ruptures, disabling the cell from storing fat. No longer functional, the b</w:t>
      </w:r>
      <w:r>
        <w:t>ody naturally collects the frozen fat cells via the lymphatic system. Several weeks after treatment, the body expels the dead fat cells as a form of waste. Once those fat cells are removed, they can never be replaced or grow back. CoolSculpting and Cryolip</w:t>
      </w:r>
      <w:r>
        <w:t>olysis provide patients with a long-term solution to persistent fat deposits.</w:t>
      </w:r>
    </w:p>
    <w:p w14:paraId="761C7592" w14:textId="2D18E3F7" w:rsidR="00BB6511" w:rsidRPr="00BB6511" w:rsidRDefault="00BB6511" w:rsidP="00BB6511">
      <w:pPr>
        <w:spacing w:before="240" w:after="200"/>
        <w:jc w:val="right"/>
        <w:rPr>
          <w:u w:val="single"/>
        </w:rPr>
      </w:pPr>
      <w:r w:rsidRPr="00BB6511">
        <w:rPr>
          <w:u w:val="single"/>
        </w:rPr>
        <w:t>See before and after results &gt;&gt;</w:t>
      </w:r>
    </w:p>
    <w:p w14:paraId="00000010" w14:textId="77777777" w:rsidR="004B38A9" w:rsidRDefault="00BB6511">
      <w:pPr>
        <w:spacing w:before="240" w:after="200"/>
      </w:pPr>
      <w:r>
        <w:t>Am I the Perfect Cryolipolysis Candidate?</w:t>
      </w:r>
    </w:p>
    <w:p w14:paraId="00000011" w14:textId="77777777" w:rsidR="004B38A9" w:rsidRDefault="00BB6511">
      <w:pPr>
        <w:spacing w:before="240" w:after="200"/>
      </w:pPr>
      <w:r>
        <w:t>Despite what some people may think, Cryolipolysis is not for everyone. The perfect fat-freezing candidate is a healthy adult who follows</w:t>
      </w:r>
      <w:r>
        <w:t xml:space="preserve"> a diet and exercise routine but still struggles with pesky fat deposits. The best way to determine if you are the ideal candidate is by scheduling a free consultation with </w:t>
      </w:r>
      <w:r w:rsidRPr="00BB6511">
        <w:rPr>
          <w:u w:val="single"/>
        </w:rPr>
        <w:t>Renovo MD</w:t>
      </w:r>
      <w:r>
        <w:t xml:space="preserve">. During your visit, our treatment specialists can evaluate your body. If </w:t>
      </w:r>
      <w:r>
        <w:t>Cryolipolysis is right for you, we create a treatment plan to achieve optimal fat reduction.</w:t>
      </w:r>
    </w:p>
    <w:p w14:paraId="00000012" w14:textId="77777777" w:rsidR="004B38A9" w:rsidRDefault="00BB6511">
      <w:pPr>
        <w:spacing w:before="240" w:after="200"/>
      </w:pPr>
      <w:r>
        <w:t>Cryolipolysis Near Me</w:t>
      </w:r>
    </w:p>
    <w:p w14:paraId="00000013" w14:textId="77777777" w:rsidR="004B38A9" w:rsidRDefault="00BB6511">
      <w:pPr>
        <w:spacing w:before="240" w:after="200"/>
      </w:pPr>
      <w:r>
        <w:t>To learn more about Cryolipolysis and how it can reduce stubborn fat, contact Renovo MD. Call us at 508-393-6398 to schedule a consultation o</w:t>
      </w:r>
      <w:r>
        <w:t>r reach out to us online.</w:t>
      </w:r>
    </w:p>
    <w:p w14:paraId="00000014" w14:textId="77777777" w:rsidR="004B38A9" w:rsidRDefault="004B38A9"/>
    <w:sectPr w:rsidR="004B38A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QzMTC1MDA2NzBU0lEKTi0uzszPAykwrAUAosA3HiwAAAA="/>
  </w:docVars>
  <w:rsids>
    <w:rsidRoot w:val="004B38A9"/>
    <w:rsid w:val="004B38A9"/>
    <w:rsid w:val="00BB6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E64B7"/>
  <w15:docId w15:val="{9FB39C65-D992-46BD-B526-8A76ECC1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7</Words>
  <Characters>3181</Characters>
  <Application>Microsoft Office Word</Application>
  <DocSecurity>0</DocSecurity>
  <Lines>26</Lines>
  <Paragraphs>7</Paragraphs>
  <ScaleCrop>false</ScaleCrop>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5-27T17:53:00Z</dcterms:created>
  <dcterms:modified xsi:type="dcterms:W3CDTF">2021-05-27T17:57:00Z</dcterms:modified>
</cp:coreProperties>
</file>